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2C73" w:rsidRDefault="00182C73" w:rsidP="00182C73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  <w:lang w:val="en-US"/>
        </w:rPr>
      </w:pPr>
      <w:r>
        <w:rPr>
          <w:rFonts w:ascii="Arial" w:hAnsi="Arial" w:cs="Arial"/>
          <w:color w:val="000000"/>
          <w:sz w:val="18"/>
          <w:szCs w:val="18"/>
        </w:rPr>
        <w:t>12 pages power point presentation about international business environment</w:t>
      </w:r>
    </w:p>
    <w:p w:rsidR="00182C73" w:rsidRDefault="00182C73" w:rsidP="00182C73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Presentations should use the following format:</w:t>
      </w:r>
    </w:p>
    <w:p w:rsidR="00182C73" w:rsidRDefault="00182C73" w:rsidP="00182C73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A brief introduction of the topic</w:t>
      </w:r>
    </w:p>
    <w:p w:rsidR="00182C73" w:rsidRDefault="00182C73" w:rsidP="00182C73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2-3 main points about the topic with a basic understanding of the main point</w:t>
      </w:r>
    </w:p>
    <w:p w:rsidR="00182C73" w:rsidRDefault="00182C73" w:rsidP="00182C73">
      <w:pPr>
        <w:pStyle w:val="NormalWeb"/>
        <w:shd w:val="clear" w:color="auto" w:fill="F7FCFE"/>
        <w:spacing w:before="75" w:beforeAutospacing="0" w:after="75" w:afterAutospacing="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A conclusion</w:t>
      </w:r>
    </w:p>
    <w:p w:rsidR="00B92FAA" w:rsidRPr="00D8713C" w:rsidRDefault="00B92FAA" w:rsidP="00182C73">
      <w:bookmarkStart w:id="0" w:name="_GoBack"/>
      <w:bookmarkEnd w:id="0"/>
    </w:p>
    <w:sectPr w:rsidR="00B92FAA" w:rsidRPr="00D8713C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37610"/>
    <w:multiLevelType w:val="multilevel"/>
    <w:tmpl w:val="4126D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2D35088"/>
    <w:multiLevelType w:val="multilevel"/>
    <w:tmpl w:val="79D66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34D32E0"/>
    <w:multiLevelType w:val="multilevel"/>
    <w:tmpl w:val="FB2A0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88D003B"/>
    <w:multiLevelType w:val="multilevel"/>
    <w:tmpl w:val="01043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A985CB9"/>
    <w:multiLevelType w:val="multilevel"/>
    <w:tmpl w:val="CDAE1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AAB5AFB"/>
    <w:multiLevelType w:val="multilevel"/>
    <w:tmpl w:val="15AA8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63D3123"/>
    <w:multiLevelType w:val="hybridMultilevel"/>
    <w:tmpl w:val="988E2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56281F"/>
    <w:multiLevelType w:val="multilevel"/>
    <w:tmpl w:val="B0E03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8DD60B8"/>
    <w:multiLevelType w:val="multilevel"/>
    <w:tmpl w:val="5C0A8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D81706E"/>
    <w:multiLevelType w:val="multilevel"/>
    <w:tmpl w:val="D2520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A2E337C"/>
    <w:multiLevelType w:val="multilevel"/>
    <w:tmpl w:val="A0881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A435E17"/>
    <w:multiLevelType w:val="multilevel"/>
    <w:tmpl w:val="CCFC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1286043"/>
    <w:multiLevelType w:val="multilevel"/>
    <w:tmpl w:val="75B07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1C32455"/>
    <w:multiLevelType w:val="multilevel"/>
    <w:tmpl w:val="35345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1F76B20"/>
    <w:multiLevelType w:val="multilevel"/>
    <w:tmpl w:val="D4B25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3363FB0"/>
    <w:multiLevelType w:val="hybridMultilevel"/>
    <w:tmpl w:val="F3049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A3324B"/>
    <w:multiLevelType w:val="multilevel"/>
    <w:tmpl w:val="2ABA8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9285A74"/>
    <w:multiLevelType w:val="multilevel"/>
    <w:tmpl w:val="998E4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CA10BC5"/>
    <w:multiLevelType w:val="multilevel"/>
    <w:tmpl w:val="5E2AC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CAD5B5A"/>
    <w:multiLevelType w:val="multilevel"/>
    <w:tmpl w:val="84669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E764521"/>
    <w:multiLevelType w:val="hybridMultilevel"/>
    <w:tmpl w:val="C1AEA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F6E06CE"/>
    <w:multiLevelType w:val="multilevel"/>
    <w:tmpl w:val="8C122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20930B8"/>
    <w:multiLevelType w:val="multilevel"/>
    <w:tmpl w:val="902C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6E77F69"/>
    <w:multiLevelType w:val="multilevel"/>
    <w:tmpl w:val="87704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C7A65D1"/>
    <w:multiLevelType w:val="multilevel"/>
    <w:tmpl w:val="8794D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00F470A"/>
    <w:multiLevelType w:val="multilevel"/>
    <w:tmpl w:val="219CB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1150FB3"/>
    <w:multiLevelType w:val="multilevel"/>
    <w:tmpl w:val="D760F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4291C42"/>
    <w:multiLevelType w:val="multilevel"/>
    <w:tmpl w:val="AA0E8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5854CC3"/>
    <w:multiLevelType w:val="multilevel"/>
    <w:tmpl w:val="4AD89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6141C9F"/>
    <w:multiLevelType w:val="multilevel"/>
    <w:tmpl w:val="710A0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71F3836"/>
    <w:multiLevelType w:val="multilevel"/>
    <w:tmpl w:val="5F78D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784D7ED8"/>
    <w:multiLevelType w:val="multilevel"/>
    <w:tmpl w:val="D958B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A9F75CE"/>
    <w:multiLevelType w:val="hybridMultilevel"/>
    <w:tmpl w:val="50983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4"/>
  </w:num>
  <w:num w:numId="3">
    <w:abstractNumId w:val="27"/>
  </w:num>
  <w:num w:numId="4">
    <w:abstractNumId w:val="30"/>
  </w:num>
  <w:num w:numId="5">
    <w:abstractNumId w:val="14"/>
  </w:num>
  <w:num w:numId="6">
    <w:abstractNumId w:val="18"/>
  </w:num>
  <w:num w:numId="7">
    <w:abstractNumId w:val="32"/>
  </w:num>
  <w:num w:numId="8">
    <w:abstractNumId w:val="20"/>
  </w:num>
  <w:num w:numId="9">
    <w:abstractNumId w:val="21"/>
  </w:num>
  <w:num w:numId="10">
    <w:abstractNumId w:val="9"/>
  </w:num>
  <w:num w:numId="11">
    <w:abstractNumId w:val="13"/>
  </w:num>
  <w:num w:numId="12">
    <w:abstractNumId w:val="3"/>
  </w:num>
  <w:num w:numId="13">
    <w:abstractNumId w:val="2"/>
  </w:num>
  <w:num w:numId="14">
    <w:abstractNumId w:val="16"/>
  </w:num>
  <w:num w:numId="15">
    <w:abstractNumId w:val="8"/>
  </w:num>
  <w:num w:numId="16">
    <w:abstractNumId w:val="10"/>
  </w:num>
  <w:num w:numId="17">
    <w:abstractNumId w:val="4"/>
  </w:num>
  <w:num w:numId="18">
    <w:abstractNumId w:val="28"/>
  </w:num>
  <w:num w:numId="19">
    <w:abstractNumId w:val="0"/>
  </w:num>
  <w:num w:numId="20">
    <w:abstractNumId w:val="23"/>
  </w:num>
  <w:num w:numId="21">
    <w:abstractNumId w:val="17"/>
  </w:num>
  <w:num w:numId="22">
    <w:abstractNumId w:val="25"/>
  </w:num>
  <w:num w:numId="23">
    <w:abstractNumId w:val="29"/>
  </w:num>
  <w:num w:numId="24">
    <w:abstractNumId w:val="1"/>
  </w:num>
  <w:num w:numId="25">
    <w:abstractNumId w:val="6"/>
  </w:num>
  <w:num w:numId="26">
    <w:abstractNumId w:val="15"/>
  </w:num>
  <w:num w:numId="27">
    <w:abstractNumId w:val="19"/>
  </w:num>
  <w:num w:numId="28">
    <w:abstractNumId w:val="26"/>
  </w:num>
  <w:num w:numId="29">
    <w:abstractNumId w:val="31"/>
  </w:num>
  <w:num w:numId="30">
    <w:abstractNumId w:val="5"/>
  </w:num>
  <w:num w:numId="31">
    <w:abstractNumId w:val="11"/>
  </w:num>
  <w:num w:numId="32">
    <w:abstractNumId w:val="22"/>
  </w:num>
  <w:num w:numId="33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sxqAcLrlrIsAAAA"/>
  </w:docVars>
  <w:rsids>
    <w:rsidRoot w:val="0035337F"/>
    <w:rsid w:val="0000079B"/>
    <w:rsid w:val="00015096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387F"/>
    <w:rsid w:val="00081C84"/>
    <w:rsid w:val="000903DD"/>
    <w:rsid w:val="00093121"/>
    <w:rsid w:val="000A5F98"/>
    <w:rsid w:val="000B5862"/>
    <w:rsid w:val="000B5D58"/>
    <w:rsid w:val="000D4507"/>
    <w:rsid w:val="000E6537"/>
    <w:rsid w:val="000F2BF4"/>
    <w:rsid w:val="000F46C2"/>
    <w:rsid w:val="000F61B1"/>
    <w:rsid w:val="00100917"/>
    <w:rsid w:val="00101362"/>
    <w:rsid w:val="00103CF5"/>
    <w:rsid w:val="001058E4"/>
    <w:rsid w:val="001220B3"/>
    <w:rsid w:val="001628E9"/>
    <w:rsid w:val="00180349"/>
    <w:rsid w:val="00182C73"/>
    <w:rsid w:val="00184B67"/>
    <w:rsid w:val="001A0822"/>
    <w:rsid w:val="001C1FDA"/>
    <w:rsid w:val="001C4668"/>
    <w:rsid w:val="001E389A"/>
    <w:rsid w:val="00205DAA"/>
    <w:rsid w:val="00207B20"/>
    <w:rsid w:val="00260439"/>
    <w:rsid w:val="002841D1"/>
    <w:rsid w:val="002A27E7"/>
    <w:rsid w:val="002B6E4C"/>
    <w:rsid w:val="002C0141"/>
    <w:rsid w:val="002D4755"/>
    <w:rsid w:val="002E473C"/>
    <w:rsid w:val="002E6BD5"/>
    <w:rsid w:val="002F5ACC"/>
    <w:rsid w:val="002F702A"/>
    <w:rsid w:val="0030009C"/>
    <w:rsid w:val="00305DA1"/>
    <w:rsid w:val="00316AFB"/>
    <w:rsid w:val="00336D1C"/>
    <w:rsid w:val="0035337F"/>
    <w:rsid w:val="0035501C"/>
    <w:rsid w:val="00362F1E"/>
    <w:rsid w:val="00366949"/>
    <w:rsid w:val="00376E9E"/>
    <w:rsid w:val="00381932"/>
    <w:rsid w:val="00386589"/>
    <w:rsid w:val="003A7430"/>
    <w:rsid w:val="003B47F8"/>
    <w:rsid w:val="003C3AC9"/>
    <w:rsid w:val="003D16BF"/>
    <w:rsid w:val="003F61AB"/>
    <w:rsid w:val="0040135E"/>
    <w:rsid w:val="00420662"/>
    <w:rsid w:val="004242AF"/>
    <w:rsid w:val="00445C24"/>
    <w:rsid w:val="0045364E"/>
    <w:rsid w:val="00472463"/>
    <w:rsid w:val="004937F1"/>
    <w:rsid w:val="004C5AD0"/>
    <w:rsid w:val="005059D0"/>
    <w:rsid w:val="00526B69"/>
    <w:rsid w:val="005370DF"/>
    <w:rsid w:val="00542236"/>
    <w:rsid w:val="0054255E"/>
    <w:rsid w:val="005461BC"/>
    <w:rsid w:val="00585BA9"/>
    <w:rsid w:val="005A2B91"/>
    <w:rsid w:val="005C1C8F"/>
    <w:rsid w:val="005C2FA2"/>
    <w:rsid w:val="005C605F"/>
    <w:rsid w:val="005D49B6"/>
    <w:rsid w:val="005E19FE"/>
    <w:rsid w:val="005F1A52"/>
    <w:rsid w:val="006010F2"/>
    <w:rsid w:val="00607DF9"/>
    <w:rsid w:val="00615752"/>
    <w:rsid w:val="0061737E"/>
    <w:rsid w:val="006307F8"/>
    <w:rsid w:val="0063127F"/>
    <w:rsid w:val="006313B3"/>
    <w:rsid w:val="006327F8"/>
    <w:rsid w:val="00636145"/>
    <w:rsid w:val="00651B42"/>
    <w:rsid w:val="0065331A"/>
    <w:rsid w:val="00662FA1"/>
    <w:rsid w:val="006727F5"/>
    <w:rsid w:val="00676C83"/>
    <w:rsid w:val="006805DA"/>
    <w:rsid w:val="00681153"/>
    <w:rsid w:val="006921E3"/>
    <w:rsid w:val="006A27B2"/>
    <w:rsid w:val="006B14C4"/>
    <w:rsid w:val="006B4FF4"/>
    <w:rsid w:val="006D3EA9"/>
    <w:rsid w:val="006D4F1C"/>
    <w:rsid w:val="006F587C"/>
    <w:rsid w:val="00732C46"/>
    <w:rsid w:val="00732D9B"/>
    <w:rsid w:val="00741ED0"/>
    <w:rsid w:val="00771908"/>
    <w:rsid w:val="00776A42"/>
    <w:rsid w:val="007813BB"/>
    <w:rsid w:val="00790FA6"/>
    <w:rsid w:val="007A0552"/>
    <w:rsid w:val="007A433F"/>
    <w:rsid w:val="007B11D4"/>
    <w:rsid w:val="007C21FE"/>
    <w:rsid w:val="007D5FA7"/>
    <w:rsid w:val="00803B4E"/>
    <w:rsid w:val="00813836"/>
    <w:rsid w:val="00816525"/>
    <w:rsid w:val="00832395"/>
    <w:rsid w:val="00844CCF"/>
    <w:rsid w:val="00847095"/>
    <w:rsid w:val="00873C51"/>
    <w:rsid w:val="00882C7F"/>
    <w:rsid w:val="0088650D"/>
    <w:rsid w:val="00892E29"/>
    <w:rsid w:val="00894770"/>
    <w:rsid w:val="008B0168"/>
    <w:rsid w:val="008C4CFA"/>
    <w:rsid w:val="008E7EDD"/>
    <w:rsid w:val="008E7EF6"/>
    <w:rsid w:val="0092071E"/>
    <w:rsid w:val="00925830"/>
    <w:rsid w:val="00961E3C"/>
    <w:rsid w:val="00981294"/>
    <w:rsid w:val="009A610C"/>
    <w:rsid w:val="009D2407"/>
    <w:rsid w:val="009E2C48"/>
    <w:rsid w:val="009E4B62"/>
    <w:rsid w:val="009E72EE"/>
    <w:rsid w:val="00A0075F"/>
    <w:rsid w:val="00A00E22"/>
    <w:rsid w:val="00A073CF"/>
    <w:rsid w:val="00A13D68"/>
    <w:rsid w:val="00A14065"/>
    <w:rsid w:val="00A15635"/>
    <w:rsid w:val="00A20768"/>
    <w:rsid w:val="00A2504D"/>
    <w:rsid w:val="00A31E81"/>
    <w:rsid w:val="00A54225"/>
    <w:rsid w:val="00A72DF4"/>
    <w:rsid w:val="00A816D7"/>
    <w:rsid w:val="00A93901"/>
    <w:rsid w:val="00AB4E4B"/>
    <w:rsid w:val="00AE2786"/>
    <w:rsid w:val="00B030E4"/>
    <w:rsid w:val="00B10738"/>
    <w:rsid w:val="00B10D32"/>
    <w:rsid w:val="00B1141A"/>
    <w:rsid w:val="00B1688F"/>
    <w:rsid w:val="00B20912"/>
    <w:rsid w:val="00B232F8"/>
    <w:rsid w:val="00B320DA"/>
    <w:rsid w:val="00B357F9"/>
    <w:rsid w:val="00B45BC8"/>
    <w:rsid w:val="00B61093"/>
    <w:rsid w:val="00B64F55"/>
    <w:rsid w:val="00B7702C"/>
    <w:rsid w:val="00B92FAA"/>
    <w:rsid w:val="00B95086"/>
    <w:rsid w:val="00BC5701"/>
    <w:rsid w:val="00BC571A"/>
    <w:rsid w:val="00BE4947"/>
    <w:rsid w:val="00BE647B"/>
    <w:rsid w:val="00C05C4E"/>
    <w:rsid w:val="00C46AC6"/>
    <w:rsid w:val="00C67BDF"/>
    <w:rsid w:val="00C96252"/>
    <w:rsid w:val="00CB17A0"/>
    <w:rsid w:val="00CD1BAF"/>
    <w:rsid w:val="00D64632"/>
    <w:rsid w:val="00D86A14"/>
    <w:rsid w:val="00D8713C"/>
    <w:rsid w:val="00D90E05"/>
    <w:rsid w:val="00DB0746"/>
    <w:rsid w:val="00E20431"/>
    <w:rsid w:val="00E61545"/>
    <w:rsid w:val="00E61BB8"/>
    <w:rsid w:val="00E648BB"/>
    <w:rsid w:val="00EF00FA"/>
    <w:rsid w:val="00F030D9"/>
    <w:rsid w:val="00F06E1A"/>
    <w:rsid w:val="00F07097"/>
    <w:rsid w:val="00F2459E"/>
    <w:rsid w:val="00F40FDB"/>
    <w:rsid w:val="00F71697"/>
    <w:rsid w:val="00F84882"/>
    <w:rsid w:val="00F9313F"/>
    <w:rsid w:val="00FB4BE2"/>
    <w:rsid w:val="00FD2D1C"/>
    <w:rsid w:val="00FE0D51"/>
    <w:rsid w:val="00FF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6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220</cp:revision>
  <dcterms:created xsi:type="dcterms:W3CDTF">2018-01-26T03:44:00Z</dcterms:created>
  <dcterms:modified xsi:type="dcterms:W3CDTF">2018-01-30T05:45:00Z</dcterms:modified>
</cp:coreProperties>
</file>